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e566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5251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3:58Z</dcterms:created>
  <dcterms:modified xsi:type="dcterms:W3CDTF">2022-05-08T17:33:58Z</dcterms:modified>
</cp:coreProperties>
</file>